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etroleum</w:t>
      </w:r>
      <w:r>
        <w:t xml:space="preserve"> </w:t>
      </w:r>
      <w:r>
        <w:t xml:space="preserve">Engineer</w:t>
      </w:r>
      <w:r>
        <w:t xml:space="preserve"> </w:t>
      </w:r>
      <w:r>
        <w:t xml:space="preserve">Position</w:t>
      </w:r>
      <w:r>
        <w:t xml:space="preserve"> </w:t>
      </w:r>
      <w:r>
        <w:t xml:space="preserve">in</w:t>
      </w:r>
      <w:r>
        <w:t xml:space="preserve"> </w:t>
      </w:r>
      <w:r>
        <w:t xml:space="preserve">Bangladesh</w:t>
      </w:r>
      <w:r>
        <w:t xml:space="preserve"> </w:t>
      </w:r>
      <w:r>
        <w:t xml:space="preserve">Dhaka</w:t>
      </w:r>
    </w:p>
    <w:bookmarkStart w:id="20" w:name="Xe1882efc402b7f2124ff6a985c9cc110d7aae16"/>
    <w:p>
      <w:pPr>
        <w:pStyle w:val="Heading1"/>
      </w:pPr>
      <w:r>
        <w:t xml:space="preserve">Cover Letter for Petroleum Engineer Position in Bangladesh Dhaka</w:t>
      </w:r>
    </w:p>
    <w:p>
      <w:pPr>
        <w:pStyle w:val="FirstParagraph"/>
      </w:pPr>
      <w:r>
        <w:t xml:space="preserve">Dear Hiring Manager,</w:t>
      </w:r>
    </w:p>
    <w:p>
      <w:pPr>
        <w:pStyle w:val="BodyText"/>
      </w:pPr>
      <w:r>
        <w:t xml:space="preserve">As a dedicated and experienced Petroleum Engineer, I am thrilled to submit my application for the Petroleum Engineer position at your esteemed organization in Bangladesh Dhaka. This Cover Letter serves as an introduction to my professional background, qualifications, and enthusiasm for contributing to the dynamic energy sector of Bangladesh. With a strong academic foundation in petroleum engineering and hands-on experience in both onshore and offshore operations, I am confident that my skills align with the requirements of this role. My goal is to leverage my expertise in reservoir management, drilling technologies, and sustainable energy solutions to support the growth of Bangladesh’s oil and gas industry.</w:t>
      </w:r>
    </w:p>
    <w:p>
      <w:pPr>
        <w:pStyle w:val="BodyText"/>
      </w:pPr>
      <w:r>
        <w:t xml:space="preserve">Having worked on various projects across different regions, I have developed a deep understanding of the challenges and opportunities inherent in petroleum engineering. My career has been driven by a commitment to innovation, efficiency, and environmental responsibility—principles that are especially critical in a country like Bangladesh Dhaka, where energy demand is rising rapidly. The nation’s strategic location and untapped hydrocarbon reserves present an exciting opportunity for engineers to play a pivotal role in shaping its energy future. I am eager to contribute my technical knowledge and problem-solving skills to support the exploration, production, and optimization of petroleum resources in this vibrant region.</w:t>
      </w:r>
    </w:p>
    <w:p>
      <w:pPr>
        <w:pStyle w:val="BodyText"/>
      </w:pPr>
      <w:r>
        <w:t xml:space="preserve">My academic journey began with a Bachelor’s degree in Petroleum Engineering from [University Name], where I graduated with distinction. This was followed by a Master’s degree in [Specialization, e.g., Reservoir Engineering] from [Another University], which deepened my understanding of advanced topics such as enhanced oil recovery, geomechanics, and data-driven decision-making. Throughout my studies, I consistently sought opportunities to apply theoretical concepts to real-world scenarios. For instance, during my internship at [Previous Employer], I participated in a project focused on optimizing well completion techniques for offshore fields in the Bay of Bengal. This experience not only honed my technical abilities but also underscored the importance of adapting global best practices to local geological and operational conditions—a skill I believe is essential for success in Bangladesh Dhaka.</w:t>
      </w:r>
    </w:p>
    <w:p>
      <w:pPr>
        <w:pStyle w:val="BodyText"/>
      </w:pPr>
      <w:r>
        <w:t xml:space="preserve">Professionally, I have worked with leading energy companies across [Country/Region], where I was responsible for tasks such as reservoir simulation, production forecasting, and well performance analysis. One of my most rewarding projects involved collaborating with a multidisciplinary team to increase the recovery rate of an aging oil field in [Location]. By implementing innovative techniques like horizontal drilling and hydraulic fracturing, we were able to improve production by 25% while minimizing environmental impact. This achievement reinforced my belief that petroleum engineering is not just about extracting resources but also about balancing economic viability with sustainability—a philosophy I am eager to bring to Bangladesh’s energy landscape.</w:t>
      </w:r>
    </w:p>
    <w:p>
      <w:pPr>
        <w:pStyle w:val="BodyText"/>
      </w:pPr>
      <w:r>
        <w:t xml:space="preserve">What draws me specifically to the Petroleum Engineer role in Bangladesh Dhaka is the region’s unique challenges and potential. The country faces a growing demand for energy, driven by its expanding population and industrialization. However, it also has significant untapped reserves in both onshore and offshore areas, particularly in the Sylhet and Bhola fields. As a Petroleum Engineer with experience in similar environments, I am well-equipped to address these opportunities. For example, my expertise in seismic data interpretation and well planning would be invaluable for exploring new hydrocarbon prospects. Additionally, my ability to work effectively in multicultural teams and adapt to diverse operating conditions makes me a strong fit for the collaborative nature of projects in Bangladesh Dhaka.</w:t>
      </w:r>
    </w:p>
    <w:p>
      <w:pPr>
        <w:pStyle w:val="BodyText"/>
      </w:pPr>
      <w:r>
        <w:t xml:space="preserve">One of the key aspects of my professional philosophy is continuous learning. I actively stay updated on industry trends by attending conferences, participating in webinars, and pursuing certifications such as [Relevant Certifications, e.g., SPE or API]. This commitment to growth ensures that I can contribute innovative solutions to complex problems. In Bangladesh Dhaka, where the energy sector is evolving rapidly, this adaptability will be crucial. For instance, the increasing focus on renewable energy sources alongside traditional hydrocarbons means that Petroleum Engineers must also consider hybrid approaches. My background in both conventional and unconventional resources positions me to navigate these shifts effectively.</w:t>
      </w:r>
    </w:p>
    <w:p>
      <w:pPr>
        <w:pStyle w:val="BodyText"/>
      </w:pPr>
      <w:r>
        <w:t xml:space="preserve">I am particularly inspired by the vision of Bangladesh’s energy sector to achieve self-sufficiency and reduce reliance on imports. As a Petroleum Engineer, I aim to support this goal by maximizing the efficiency of existing infrastructure while exploring new frontiers. My experience in project management, coupled with my technical expertise, enables me to oversee end-to-end operations from exploration to production. In Bangladesh Dhaka, where projects often require coordination with local stakeholders and government agencies, my communication skills and cultural awareness will be assets. I am confident that my ability to bridge technical and operational challenges will contribute significantly to your organization’s success.</w:t>
      </w:r>
    </w:p>
    <w:p>
      <w:pPr>
        <w:pStyle w:val="BodyText"/>
      </w:pPr>
      <w:r>
        <w:t xml:space="preserve">Finally, I would like to express my genuine enthusiasm for the opportunity to join your team in Bangladesh Dhaka. This Cover Letter is not just a document but a reflection of my passion for petroleum engineering and my desire to make a meaningful impact in this region. I am eager to bring my skills, experience, and dedication to your organization as we work together to meet Bangladesh’s energy needs sustainably and efficiently.</w:t>
      </w:r>
    </w:p>
    <w:p>
      <w:pPr>
        <w:pStyle w:val="BodyText"/>
      </w:pPr>
      <w:r>
        <w:t xml:space="preserve">Thank you for considering my application. I would welcome the opportunity to discuss how my background aligns with your goals. Please feel free to contact me at [Your Phone Number] or [Your Email Address] at your earliest convenience. I look forward to the possibility of contributing to the continued growth and success of your company in Bangladesh Dhaka.</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etroleum Engineer Position in Bangladesh Dhaka</dc:title>
  <dc:creator/>
  <cp:keywords/>
  <dcterms:created xsi:type="dcterms:W3CDTF">2026-07-23T16:47:53Z</dcterms:created>
  <dcterms:modified xsi:type="dcterms:W3CDTF">2026-07-23T16:47:53Z</dcterms:modified>
</cp:coreProperties>
</file>

<file path=docProps/custom.xml><?xml version="1.0" encoding="utf-8"?>
<Properties xmlns="http://schemas.openxmlformats.org/officeDocument/2006/custom-properties" xmlns:vt="http://schemas.openxmlformats.org/officeDocument/2006/docPropsVTypes"/>
</file>